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823D2A6" w:rsidR="0000007A" w:rsidRPr="00DE7D30" w:rsidRDefault="00414A4D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414A4D">
              <w:rPr>
                <w:rFonts w:ascii="Arial" w:hAnsi="Arial" w:cs="Arial"/>
                <w:b/>
                <w:bCs/>
                <w:szCs w:val="28"/>
                <w:u w:val="single"/>
              </w:rPr>
              <w:t>Current Advances in Plant Science, Molecular Biology, and Health Sector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0F9202A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767D71" w:rsidRPr="00767D71">
              <w:rPr>
                <w:rFonts w:ascii="Arial" w:hAnsi="Arial" w:cs="Arial"/>
                <w:b/>
                <w:bCs/>
                <w:szCs w:val="28"/>
                <w:lang w:val="en-GB"/>
              </w:rPr>
              <w:t>5684.5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E52484F" w:rsidR="0000007A" w:rsidRPr="00DE7D30" w:rsidRDefault="00F47AC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F47AC3">
              <w:rPr>
                <w:rFonts w:ascii="Arial" w:hAnsi="Arial" w:cs="Arial"/>
                <w:b/>
                <w:szCs w:val="28"/>
                <w:lang w:val="en-GB"/>
              </w:rPr>
              <w:t>MYSTERY OF CORONA VIRUS – A REVIEW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D2E60AF" w:rsidR="00CF0BBB" w:rsidRPr="00DE7D30" w:rsidRDefault="00767D7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 xml:space="preserve">Book </w:t>
            </w:r>
            <w:r w:rsidR="00F627E8">
              <w:rPr>
                <w:rFonts w:ascii="Arial" w:hAnsi="Arial" w:cs="Arial"/>
                <w:b/>
                <w:szCs w:val="28"/>
                <w:lang w:val="en-GB"/>
              </w:rPr>
              <w:t>C</w:t>
            </w:r>
            <w:r>
              <w:rPr>
                <w:rFonts w:ascii="Arial" w:hAnsi="Arial" w:cs="Arial"/>
                <w:b/>
                <w:szCs w:val="28"/>
                <w:lang w:val="en-GB"/>
              </w:rPr>
              <w:t>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1279D99C" w14:textId="77777777" w:rsidR="0052339F" w:rsidRDefault="0052339F" w:rsidP="0052339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52339F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General guidelines for the Peer Review process: </w:t>
      </w:r>
    </w:p>
    <w:p w14:paraId="264AFC57" w14:textId="77777777" w:rsidR="00421DBF" w:rsidRDefault="00421DBF" w:rsidP="0052339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</w:p>
    <w:p w14:paraId="376ED046" w14:textId="351A7451" w:rsidR="00421DBF" w:rsidRPr="00421DBF" w:rsidRDefault="00421DBF" w:rsidP="0052339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Artificial Intelligence (AI) generated or assisted review comments are strictly prohibited during peer review.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0EE5895A" w14:textId="77777777" w:rsidR="00700EF2" w:rsidRPr="00700EF2" w:rsidRDefault="002320EB" w:rsidP="00700EF2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</w:t>
      </w:r>
      <w:r w:rsidR="00700EF2" w:rsidRPr="00700EF2">
        <w:rPr>
          <w:rFonts w:ascii="Arial" w:hAnsi="Arial" w:cs="Arial"/>
          <w:szCs w:val="20"/>
          <w:lang w:val="en-GB"/>
        </w:rPr>
        <w:t xml:space="preserve">peer review policy states that </w:t>
      </w:r>
      <w:r w:rsidR="00700EF2" w:rsidRPr="00700EF2">
        <w:rPr>
          <w:rFonts w:ascii="Arial" w:hAnsi="Arial" w:cs="Arial"/>
          <w:b/>
          <w:szCs w:val="20"/>
          <w:u w:val="single"/>
          <w:lang w:val="en-GB"/>
        </w:rPr>
        <w:t>NO</w:t>
      </w:r>
      <w:r w:rsidR="00700EF2" w:rsidRPr="00700EF2">
        <w:rPr>
          <w:rFonts w:ascii="Arial" w:hAnsi="Arial" w:cs="Arial"/>
          <w:szCs w:val="20"/>
          <w:lang w:val="en-GB"/>
        </w:rPr>
        <w:t xml:space="preserve"> manuscript should be rejected only on the basis of ‘</w:t>
      </w:r>
      <w:r w:rsidR="00700EF2" w:rsidRPr="00700EF2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700EF2" w:rsidRPr="00700EF2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6D2F194" w14:textId="77777777" w:rsidR="00700EF2" w:rsidRPr="00700EF2" w:rsidRDefault="00700EF2" w:rsidP="00700EF2">
      <w:pPr>
        <w:pStyle w:val="BodyText"/>
        <w:rPr>
          <w:rFonts w:ascii="Arial" w:hAnsi="Arial" w:cs="Arial"/>
          <w:szCs w:val="20"/>
          <w:lang w:val="en-GB"/>
        </w:rPr>
      </w:pPr>
      <w:r w:rsidRPr="00700EF2">
        <w:rPr>
          <w:rFonts w:ascii="Arial" w:hAnsi="Arial" w:cs="Arial"/>
          <w:szCs w:val="20"/>
          <w:lang w:val="en-GB"/>
        </w:rPr>
        <w:t>To know the complete guidelines for the Peer Review process, reviewers are requested to visit this link:</w:t>
      </w:r>
    </w:p>
    <w:p w14:paraId="65C2A942" w14:textId="358A70DD" w:rsidR="0086369B" w:rsidRPr="0086369B" w:rsidRDefault="0086369B" w:rsidP="0086369B">
      <w:pPr>
        <w:pStyle w:val="BodyText"/>
        <w:rPr>
          <w:rFonts w:ascii="Arial" w:hAnsi="Arial" w:cs="Arial"/>
          <w:szCs w:val="20"/>
          <w:lang w:val="en-GB"/>
        </w:rPr>
      </w:pP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3990EB5F" w14:textId="77777777" w:rsidR="0086369B" w:rsidRPr="0086369B" w:rsidRDefault="0086369B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  <w:hyperlink r:id="rId7" w:history="1">
        <w:r w:rsidRPr="0086369B">
          <w:rPr>
            <w:rStyle w:val="Hyperlink"/>
            <w:rFonts w:ascii="Arial" w:hAnsi="Arial" w:cs="Arial"/>
            <w:sz w:val="20"/>
            <w:szCs w:val="18"/>
            <w:lang w:val="en-GB"/>
          </w:rPr>
          <w:t>https://r1.reviewerhub.org/general-editorial-policy/</w:t>
        </w:r>
      </w:hyperlink>
    </w:p>
    <w:p w14:paraId="07A27CC6" w14:textId="77777777" w:rsidR="0086369B" w:rsidRPr="0086369B" w:rsidRDefault="0086369B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7F99628F" w14:textId="77777777" w:rsidR="0086369B" w:rsidRPr="0086369B" w:rsidRDefault="0086369B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6E2F6181" w14:textId="77777777" w:rsidR="00686DCE" w:rsidRPr="00900E9B" w:rsidRDefault="00686DCE" w:rsidP="00686DC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  <w:r w:rsidRPr="00900E9B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 xml:space="preserve">Important </w:t>
      </w:r>
      <w: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 xml:space="preserve">Policies Regarding </w:t>
      </w:r>
      <w:r w:rsidRPr="00900E9B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>Peer Review</w:t>
      </w:r>
    </w:p>
    <w:p w14:paraId="1FB8DA6F" w14:textId="77777777" w:rsidR="0086369B" w:rsidRPr="0086369B" w:rsidRDefault="0086369B" w:rsidP="0086369B">
      <w:pPr>
        <w:pStyle w:val="BodyText"/>
        <w:rPr>
          <w:rFonts w:ascii="Arial" w:hAnsi="Arial" w:cs="Arial"/>
          <w:b/>
          <w:bCs/>
          <w:color w:val="222222"/>
          <w:sz w:val="20"/>
          <w:szCs w:val="18"/>
          <w:u w:val="single"/>
          <w:lang w:val="en-GB"/>
        </w:rPr>
      </w:pPr>
    </w:p>
    <w:p w14:paraId="07697C02" w14:textId="77777777" w:rsidR="009B239B" w:rsidRPr="00900E9B" w:rsidRDefault="009B239B" w:rsidP="009B239B">
      <w:pPr>
        <w:rPr>
          <w:color w:val="404040"/>
          <w:sz w:val="20"/>
          <w:szCs w:val="20"/>
          <w:shd w:val="clear" w:color="auto" w:fill="FFFFFF"/>
        </w:rPr>
      </w:pPr>
      <w:r w:rsidRPr="00900E9B">
        <w:rPr>
          <w:sz w:val="20"/>
          <w:szCs w:val="20"/>
          <w:shd w:val="clear" w:color="auto" w:fill="FFFFFF"/>
        </w:rPr>
        <w:t>Peer review Comments Approval Policy:</w:t>
      </w:r>
      <w:r w:rsidRPr="00900E9B">
        <w:rPr>
          <w:color w:val="404040"/>
          <w:sz w:val="20"/>
          <w:szCs w:val="20"/>
          <w:shd w:val="clear" w:color="auto" w:fill="FFFFFF"/>
        </w:rPr>
        <w:t xml:space="preserve"> </w:t>
      </w:r>
      <w:hyperlink r:id="rId8" w:history="1">
        <w:r w:rsidRPr="00900E9B">
          <w:rPr>
            <w:rStyle w:val="Hyperlink"/>
            <w:sz w:val="20"/>
            <w:szCs w:val="20"/>
            <w:shd w:val="clear" w:color="auto" w:fill="FFFFFF"/>
          </w:rPr>
          <w:t>https://r1.reviewerhub.org/peer-review-comments-approval-policy/</w:t>
        </w:r>
      </w:hyperlink>
      <w:r w:rsidRPr="00900E9B">
        <w:rPr>
          <w:color w:val="404040"/>
          <w:sz w:val="20"/>
          <w:szCs w:val="20"/>
          <w:shd w:val="clear" w:color="auto" w:fill="FFFFFF"/>
        </w:rPr>
        <w:t xml:space="preserve">  </w:t>
      </w:r>
    </w:p>
    <w:p w14:paraId="74C70A07" w14:textId="5C731A52" w:rsidR="009B239B" w:rsidRPr="00900E9B" w:rsidRDefault="009B239B" w:rsidP="009B239B">
      <w:pPr>
        <w:rPr>
          <w:rFonts w:eastAsia="Arial Unicode MS"/>
          <w:sz w:val="20"/>
          <w:szCs w:val="20"/>
          <w:u w:val="single"/>
          <w:lang w:val="en-GB"/>
        </w:rPr>
      </w:pPr>
      <w:r w:rsidRPr="00900E9B">
        <w:rPr>
          <w:sz w:val="20"/>
          <w:szCs w:val="20"/>
          <w:shd w:val="clear" w:color="auto" w:fill="FFFFFF"/>
        </w:rPr>
        <w:t>Benefits for Reviewers:</w:t>
      </w:r>
      <w:r w:rsidRPr="00900E9B">
        <w:rPr>
          <w:color w:val="404040"/>
          <w:sz w:val="20"/>
          <w:szCs w:val="20"/>
          <w:shd w:val="clear" w:color="auto" w:fill="FFFFFF"/>
        </w:rPr>
        <w:t xml:space="preserve"> </w:t>
      </w:r>
      <w:hyperlink r:id="rId9" w:history="1">
        <w:r w:rsidR="00257F9E" w:rsidRPr="00433E09">
          <w:rPr>
            <w:rStyle w:val="Hyperlink"/>
          </w:rPr>
          <w:t>https://r1.reviewerhub.org/book-benefits-for-reviewers</w:t>
        </w:r>
      </w:hyperlink>
      <w:r w:rsidR="00257F9E">
        <w:t xml:space="preserve"> </w:t>
      </w:r>
    </w:p>
    <w:p w14:paraId="17599C49" w14:textId="77777777" w:rsidR="00626025" w:rsidRPr="0086369B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37E43B60" w14:textId="77777777" w:rsidR="0086369B" w:rsidRDefault="0086369B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63CD6BCB" w14:textId="0FFEAA9E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3CFD7BBC" w:rsidR="007B54A4" w:rsidRPr="007B54A4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955E45">
        <w:rPr>
          <w:rFonts w:ascii="Arial" w:hAnsi="Arial" w:cs="Arial"/>
          <w:b/>
          <w:color w:val="222222"/>
          <w:sz w:val="32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3776F41C" w:rsidR="00640538" w:rsidRPr="00DE7D30" w:rsidRDefault="00CC4A3A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00C59878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7620" r="12700" b="8255"/>
                <wp:wrapNone/>
                <wp:docPr id="161237855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61850694" w:rsidR="00E03C32" w:rsidRDefault="002C37EE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2C37EE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International Journal of Engineering Applied Sciences and Technology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5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): </w:t>
                            </w:r>
                            <w:r w:rsidRPr="002C37EE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413-418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0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16A9F3E7" w:rsidR="00E03C32" w:rsidRPr="007B54A4" w:rsidRDefault="005757CF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vailable:</w:t>
                            </w:r>
                            <w:r w:rsidR="002C37EE" w:rsidRPr="002C37EE">
                              <w:t xml:space="preserve"> </w:t>
                            </w:r>
                            <w:hyperlink r:id="rId10" w:history="1">
                              <w:r w:rsidR="002C37EE" w:rsidRPr="00916484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en-US"/>
                                </w:rPr>
                                <w:t>https://www.ijeast.com/Past-issue.php?title=Volume%205%20Issue%202</w:t>
                              </w:r>
                            </w:hyperlink>
                            <w:r w:rsidR="002C37EE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61850694" w:rsidR="00E03C32" w:rsidRDefault="002C37EE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2C37EE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International Journal of Engineering Applied Sciences and Technology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5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(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): </w:t>
                      </w:r>
                      <w:r w:rsidRPr="002C37EE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413-418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0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16A9F3E7" w:rsidR="00E03C32" w:rsidRPr="007B54A4" w:rsidRDefault="005757CF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vailable:</w:t>
                      </w:r>
                      <w:r w:rsidR="002C37EE" w:rsidRPr="002C37EE">
                        <w:t xml:space="preserve"> </w:t>
                      </w:r>
                      <w:hyperlink r:id="rId11" w:history="1">
                        <w:r w:rsidR="002C37EE" w:rsidRPr="00916484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en-US"/>
                          </w:rPr>
                          <w:t>https://www.ijeast.com/Past-issue.php?title=Volume%205%20Issue%202</w:t>
                        </w:r>
                      </w:hyperlink>
                      <w:r w:rsidR="002C37EE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  <w:p w14:paraId="693A9C4D" w14:textId="77777777" w:rsidR="00421DBF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21DB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421DBF" w:rsidRDefault="00421DBF" w:rsidP="00421DBF">
            <w:pPr>
              <w:rPr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693B7DB" w14:textId="77777777" w:rsidR="00F1171E" w:rsidRDefault="00CC4A3A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</w:rPr>
            </w:pPr>
            <w:r w:rsidRPr="00CC4A3A">
              <w:rPr>
                <w:b/>
                <w:bCs/>
                <w:sz w:val="20"/>
                <w:szCs w:val="20"/>
              </w:rPr>
              <w:t>The manuscript provides an extensive review of the novel coronavirus, detailing its structure, evolution, epidemiology, and pathogenesis. Such a holistic overview aids researchers in understanding the virus's behavior and transmission dynamics.</w:t>
            </w:r>
          </w:p>
          <w:p w14:paraId="120683DF" w14:textId="77777777" w:rsidR="00CC4A3A" w:rsidRDefault="00CC4A3A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</w:rPr>
            </w:pPr>
            <w:r w:rsidRPr="00CC4A3A">
              <w:rPr>
                <w:b/>
                <w:bCs/>
                <w:sz w:val="20"/>
                <w:szCs w:val="20"/>
              </w:rPr>
              <w:t>By compiling information on current diagnostic methods and potential therapeutics, the review serves as a valuable resource for clinicians and researchers aiming to improve detection and treatment strategies for COVID-19.</w:t>
            </w:r>
          </w:p>
          <w:p w14:paraId="52E98811" w14:textId="77777777" w:rsidR="00CC4A3A" w:rsidRDefault="00CC4A3A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</w:rPr>
            </w:pPr>
            <w:r w:rsidRPr="00CC4A3A">
              <w:rPr>
                <w:b/>
                <w:bCs/>
                <w:sz w:val="20"/>
                <w:szCs w:val="20"/>
              </w:rPr>
              <w:t>In an era rife with misinformation regarding COVID-19's origins and effects, the manuscript offers evidence-based insights, helping to dispel myths and guide public understanding.</w:t>
            </w:r>
          </w:p>
          <w:p w14:paraId="7DBC9196" w14:textId="7C526C9A" w:rsidR="00CC4A3A" w:rsidRPr="00900E9B" w:rsidRDefault="00CC4A3A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 w:rsidRPr="00CC4A3A">
              <w:rPr>
                <w:b/>
                <w:bCs/>
                <w:sz w:val="20"/>
                <w:szCs w:val="20"/>
              </w:rPr>
              <w:t>By summarizing existing knowledge and identifying gaps, the review lays the groundwork for future studies, encouraging further exploration into unresolved questions about the virus.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CC4A3A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CC4A3A" w:rsidRPr="00900E9B" w:rsidRDefault="00CC4A3A" w:rsidP="00CC4A3A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CC4A3A" w:rsidRPr="00900E9B" w:rsidRDefault="00CC4A3A" w:rsidP="00CC4A3A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CC4A3A" w:rsidRPr="00900E9B" w:rsidRDefault="00CC4A3A" w:rsidP="00CC4A3A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360B771" w:rsidR="00CC4A3A" w:rsidRPr="00900E9B" w:rsidRDefault="00CC4A3A" w:rsidP="00CC4A3A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,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the title of the article suitable</w:t>
            </w:r>
            <w:r>
              <w:rPr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05B6701" w14:textId="77777777" w:rsidR="00CC4A3A" w:rsidRPr="00900E9B" w:rsidRDefault="00CC4A3A" w:rsidP="00CC4A3A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CC4A3A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CC4A3A" w:rsidRPr="00900E9B" w:rsidRDefault="00CC4A3A" w:rsidP="00CC4A3A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CC4A3A" w:rsidRPr="00900E9B" w:rsidRDefault="00CC4A3A" w:rsidP="00CC4A3A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606A5D5D" w:rsidR="00CC4A3A" w:rsidRPr="00900E9B" w:rsidRDefault="00CC4A3A" w:rsidP="00CC4A3A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here is no need of any change in abstract.</w:t>
            </w:r>
          </w:p>
        </w:tc>
        <w:tc>
          <w:tcPr>
            <w:tcW w:w="1523" w:type="pct"/>
          </w:tcPr>
          <w:p w14:paraId="1D54B730" w14:textId="77777777" w:rsidR="00CC4A3A" w:rsidRPr="00900E9B" w:rsidRDefault="00CC4A3A" w:rsidP="00CC4A3A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CC4A3A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CC4A3A" w:rsidRPr="00900E9B" w:rsidRDefault="00CC4A3A" w:rsidP="00CC4A3A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6B8CA79A" w:rsidR="00CC4A3A" w:rsidRPr="00900E9B" w:rsidRDefault="00CC4A3A" w:rsidP="00CC4A3A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CC4A3A" w:rsidRPr="00900E9B" w:rsidRDefault="00CC4A3A" w:rsidP="00CC4A3A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CC4A3A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CC4A3A" w:rsidRPr="00900E9B" w:rsidRDefault="00CC4A3A" w:rsidP="00CC4A3A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CC4A3A" w:rsidRPr="00900E9B" w:rsidRDefault="00CC4A3A" w:rsidP="00CC4A3A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E06B197" w:rsidR="00CC4A3A" w:rsidRPr="00900E9B" w:rsidRDefault="00CC4A3A" w:rsidP="00CC4A3A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Yes, References are sufficient but it needs some alignment.</w:t>
            </w:r>
          </w:p>
        </w:tc>
        <w:tc>
          <w:tcPr>
            <w:tcW w:w="1523" w:type="pct"/>
          </w:tcPr>
          <w:p w14:paraId="40220055" w14:textId="77777777" w:rsidR="00CC4A3A" w:rsidRPr="00900E9B" w:rsidRDefault="00CC4A3A" w:rsidP="00CC4A3A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CC4A3A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CC4A3A" w:rsidRPr="00900E9B" w:rsidRDefault="00CC4A3A" w:rsidP="00CC4A3A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CC4A3A" w:rsidRPr="00900E9B" w:rsidRDefault="00CC4A3A" w:rsidP="00CC4A3A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CC4A3A" w:rsidRPr="00900E9B" w:rsidRDefault="00CC4A3A" w:rsidP="00CC4A3A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49A6CEF" w14:textId="31D79E09" w:rsidR="00CC4A3A" w:rsidRPr="00900E9B" w:rsidRDefault="00CC4A3A" w:rsidP="00CC4A3A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0351CA58" w14:textId="77777777" w:rsidR="00CC4A3A" w:rsidRPr="00900E9B" w:rsidRDefault="00CC4A3A" w:rsidP="00CC4A3A">
            <w:pPr>
              <w:rPr>
                <w:sz w:val="20"/>
                <w:szCs w:val="20"/>
                <w:lang w:val="en-GB"/>
              </w:rPr>
            </w:pPr>
          </w:p>
        </w:tc>
      </w:tr>
      <w:tr w:rsidR="00CC4A3A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CC4A3A" w:rsidRPr="00900E9B" w:rsidRDefault="00CC4A3A" w:rsidP="00CC4A3A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CC4A3A" w:rsidRPr="00900E9B" w:rsidRDefault="00CC4A3A" w:rsidP="00CC4A3A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37D6913E" w14:textId="77777777" w:rsidR="00CC4A3A" w:rsidRDefault="00CC4A3A" w:rsidP="00CC4A3A">
            <w:pPr>
              <w:pStyle w:val="BodyText"/>
              <w:rPr>
                <w:rFonts w:ascii="Times New Roman" w:hAnsi="Times New Roman"/>
                <w:bCs/>
                <w:lang w:val="en-GB"/>
              </w:rPr>
            </w:pPr>
            <w:r>
              <w:rPr>
                <w:rFonts w:ascii="Times New Roman" w:hAnsi="Times New Roman"/>
                <w:bCs/>
                <w:lang w:val="en-GB"/>
              </w:rPr>
              <w:t>No further comments related to research work</w:t>
            </w:r>
          </w:p>
          <w:p w14:paraId="15DFD0E8" w14:textId="77777777" w:rsidR="00CC4A3A" w:rsidRPr="00900E9B" w:rsidRDefault="00CC4A3A" w:rsidP="00CC4A3A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CC4A3A" w:rsidRPr="00900E9B" w:rsidRDefault="00CC4A3A" w:rsidP="00CC4A3A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900E9B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comment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 xml:space="preserve">(if agreed with </w:t>
            </w:r>
            <w:r>
              <w:rPr>
                <w:rFonts w:ascii="Times New Roman" w:hAnsi="Times New Roman"/>
                <w:b w:val="0"/>
                <w:i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reviewer, correct the manuscript and highlight that part in the manuscript. It is mandatory that authors should write his/her feedback here)</w:t>
            </w:r>
          </w:p>
        </w:tc>
      </w:tr>
      <w:tr w:rsidR="00CC4A3A" w:rsidRPr="00900E9B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CC4A3A" w:rsidRPr="00900E9B" w:rsidRDefault="00CC4A3A" w:rsidP="00CC4A3A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CC4A3A" w:rsidRPr="00900E9B" w:rsidRDefault="00CC4A3A" w:rsidP="00CC4A3A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643062" w14:textId="77777777" w:rsidR="00CC4A3A" w:rsidRPr="00900E9B" w:rsidRDefault="00CC4A3A" w:rsidP="00CC4A3A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(If yes, Kindly please write down the ethical issues here in 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detail</w:t>
            </w: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)</w:t>
            </w:r>
          </w:p>
          <w:p w14:paraId="6BA0F7A4" w14:textId="77777777" w:rsidR="00CC4A3A" w:rsidRPr="00900E9B" w:rsidRDefault="00CC4A3A" w:rsidP="00CC4A3A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7B654B67" w14:textId="194938D4" w:rsidR="00CC4A3A" w:rsidRPr="00900E9B" w:rsidRDefault="00CC4A3A" w:rsidP="00CC4A3A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o</w:t>
            </w: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CC4A3A" w:rsidRPr="00900E9B" w:rsidRDefault="00CC4A3A" w:rsidP="00CC4A3A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A981594" w14:textId="77777777" w:rsidR="00CC4A3A" w:rsidRPr="00900E9B" w:rsidRDefault="00CC4A3A" w:rsidP="00CC4A3A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780A682" w14:textId="77777777" w:rsidR="00CC4A3A" w:rsidRPr="00900E9B" w:rsidRDefault="00CC4A3A" w:rsidP="00CC4A3A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2D80979A" w14:textId="77777777" w:rsidR="00CC4A3A" w:rsidRPr="00900E9B" w:rsidRDefault="00CC4A3A" w:rsidP="00CC4A3A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CC4A3A" w:rsidRPr="00900E9B" w14:paraId="097E475A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D1D8F4" w14:textId="77777777" w:rsidR="00CC4A3A" w:rsidRPr="00900E9B" w:rsidRDefault="00CC4A3A" w:rsidP="00CC4A3A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7CC3E8" w14:textId="2915E65F" w:rsidR="00CC4A3A" w:rsidRPr="00900E9B" w:rsidRDefault="00CC4A3A" w:rsidP="00CC4A3A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No</w:t>
            </w:r>
          </w:p>
        </w:tc>
        <w:tc>
          <w:tcPr>
            <w:tcW w:w="1342" w:type="pct"/>
            <w:shd w:val="clear" w:color="auto" w:fill="auto"/>
          </w:tcPr>
          <w:p w14:paraId="14748F20" w14:textId="77777777" w:rsidR="00CC4A3A" w:rsidRPr="00900E9B" w:rsidRDefault="00CC4A3A" w:rsidP="00CC4A3A">
            <w:pPr>
              <w:rPr>
                <w:sz w:val="20"/>
                <w:szCs w:val="20"/>
                <w:lang w:val="en-GB"/>
              </w:rPr>
            </w:pPr>
          </w:p>
          <w:p w14:paraId="56A36B35" w14:textId="77777777" w:rsidR="00CC4A3A" w:rsidRPr="00900E9B" w:rsidRDefault="00CC4A3A" w:rsidP="00CC4A3A">
            <w:pPr>
              <w:rPr>
                <w:sz w:val="20"/>
                <w:szCs w:val="20"/>
                <w:lang w:val="en-GB"/>
              </w:rPr>
            </w:pPr>
          </w:p>
          <w:p w14:paraId="5654AD04" w14:textId="77777777" w:rsidR="00CC4A3A" w:rsidRPr="00900E9B" w:rsidRDefault="00CC4A3A" w:rsidP="00CC4A3A">
            <w:pPr>
              <w:rPr>
                <w:sz w:val="20"/>
                <w:szCs w:val="20"/>
                <w:lang w:val="en-GB"/>
              </w:rPr>
            </w:pPr>
          </w:p>
        </w:tc>
      </w:tr>
      <w:tr w:rsidR="00CC4A3A" w:rsidRPr="00900E9B" w14:paraId="3F4FB528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83F374" w14:textId="77777777" w:rsidR="00CC4A3A" w:rsidRPr="00900E9B" w:rsidRDefault="00CC4A3A" w:rsidP="00CC4A3A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If plagiarism is suspected, </w:t>
            </w: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>please provide related proofs or web links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1F85F9" w14:textId="48339DAF" w:rsidR="00CC4A3A" w:rsidRPr="00900E9B" w:rsidRDefault="00CC4A3A" w:rsidP="00CC4A3A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NO</w:t>
            </w:r>
          </w:p>
        </w:tc>
        <w:tc>
          <w:tcPr>
            <w:tcW w:w="1342" w:type="pct"/>
            <w:shd w:val="clear" w:color="auto" w:fill="auto"/>
          </w:tcPr>
          <w:p w14:paraId="3D63A3AF" w14:textId="77777777" w:rsidR="00CC4A3A" w:rsidRPr="00900E9B" w:rsidRDefault="00CC4A3A" w:rsidP="00CC4A3A">
            <w:pPr>
              <w:rPr>
                <w:sz w:val="20"/>
                <w:szCs w:val="20"/>
                <w:lang w:val="en-GB"/>
              </w:rPr>
            </w:pPr>
          </w:p>
          <w:p w14:paraId="328B3EBA" w14:textId="77777777" w:rsidR="00CC4A3A" w:rsidRPr="00900E9B" w:rsidRDefault="00CC4A3A" w:rsidP="00CC4A3A">
            <w:pPr>
              <w:rPr>
                <w:sz w:val="20"/>
                <w:szCs w:val="20"/>
                <w:lang w:val="en-GB"/>
              </w:rPr>
            </w:pPr>
          </w:p>
          <w:p w14:paraId="22F22A5B" w14:textId="77777777" w:rsidR="00CC4A3A" w:rsidRPr="00900E9B" w:rsidRDefault="00CC4A3A" w:rsidP="00CC4A3A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FE5A00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573977AC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934"/>
      </w:tblGrid>
      <w:tr w:rsidR="00F1171E" w:rsidRPr="00900E9B" w14:paraId="5B0D07FD" w14:textId="77777777" w:rsidTr="007222C8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0EBCF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3:</w:t>
            </w: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6853345F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65033725" w14:textId="77777777" w:rsidTr="007222C8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F848D5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ere reviewer should declare his/her competing interest. If nothing to declare he/she can write “I declare that I have no competing interest as a reviewer”</w:t>
            </w:r>
          </w:p>
          <w:p w14:paraId="590ED7A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4D400555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2C19634C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7676CCB" w14:textId="77777777" w:rsidR="00F1171E" w:rsidRPr="00900E9B" w:rsidRDefault="00F1171E" w:rsidP="00F1171E">
      <w:pPr>
        <w:pStyle w:val="NormalWeb"/>
        <w:spacing w:before="0" w:beforeAutospacing="0" w:after="0" w:afterAutospacing="0"/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  <w:lang w:val="en-GB"/>
        </w:rPr>
      </w:pPr>
    </w:p>
    <w:p w14:paraId="65C5863B" w14:textId="77777777" w:rsidR="00F1171E" w:rsidRPr="00900E9B" w:rsidRDefault="00F1171E" w:rsidP="00F1171E">
      <w:pPr>
        <w:pStyle w:val="NormalWeb"/>
        <w:spacing w:before="0" w:beforeAutospacing="0" w:after="0" w:afterAutospacing="0"/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417"/>
        <w:gridCol w:w="9517"/>
      </w:tblGrid>
      <w:tr w:rsidR="00F1171E" w:rsidRPr="00900E9B" w14:paraId="4363601A" w14:textId="77777777" w:rsidTr="007222C8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BB6125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4:</w:t>
            </w: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608AAED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3F5B1979" w14:textId="77777777" w:rsidTr="007222C8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A9D09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74912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ARKS of this  manuscript</w:t>
            </w:r>
          </w:p>
        </w:tc>
      </w:tr>
      <w:tr w:rsidR="00F1171E" w:rsidRPr="00900E9B" w14:paraId="39DE2FFE" w14:textId="77777777" w:rsidTr="007222C8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ECF9F2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323D7B3A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( Highest: 10  Lowest: 0 )</w:t>
            </w:r>
          </w:p>
          <w:p w14:paraId="7BAD3064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3E2661B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618081C6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ccept As It Is: (&gt;9-10)</w:t>
            </w:r>
          </w:p>
          <w:p w14:paraId="19FF7B46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inor Revision: (&gt;8-9)</w:t>
            </w:r>
          </w:p>
          <w:p w14:paraId="7928E6F2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ajor Revision: (&gt;7-8)</w:t>
            </w:r>
          </w:p>
          <w:p w14:paraId="3130CCCC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erious Major revision: (&gt;5-7)</w:t>
            </w:r>
          </w:p>
          <w:p w14:paraId="382D83C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ejected (with repairable deficiencies and may be reconsidered): (&gt;3-5)</w:t>
            </w:r>
          </w:p>
          <w:p w14:paraId="45244E3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623945" w14:textId="77777777" w:rsidR="00CC4A3A" w:rsidRDefault="00CC4A3A" w:rsidP="00CC4A3A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OVERALL MARKS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 9</w:t>
            </w:r>
          </w:p>
          <w:p w14:paraId="1CD887CB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1BE3F46C" w14:textId="77777777" w:rsidR="00F1171E" w:rsidRPr="00900E9B" w:rsidRDefault="00F1171E" w:rsidP="00F1171E">
      <w:pPr>
        <w:rPr>
          <w:sz w:val="20"/>
          <w:szCs w:val="20"/>
          <w:lang w:val="en-GB"/>
        </w:rPr>
      </w:pPr>
    </w:p>
    <w:p w14:paraId="1324A236" w14:textId="77777777" w:rsidR="00F1171E" w:rsidRPr="00900E9B" w:rsidRDefault="00F1171E" w:rsidP="00F1171E">
      <w:pPr>
        <w:rPr>
          <w:sz w:val="20"/>
          <w:szCs w:val="20"/>
          <w:lang w:val="en-GB"/>
        </w:rPr>
      </w:pPr>
    </w:p>
    <w:p w14:paraId="7F6FB653" w14:textId="77777777" w:rsidR="00F1171E" w:rsidRDefault="00F1171E" w:rsidP="00F1171E"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417"/>
        <w:gridCol w:w="9517"/>
      </w:tblGrid>
      <w:tr w:rsidR="00F1171E" w:rsidRPr="00900E9B" w14:paraId="35AE43C8" w14:textId="77777777" w:rsidTr="007222C8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B27DA4" w14:textId="1D4D7F4F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lastRenderedPageBreak/>
              <w:t xml:space="preserve">Editorial Comments (This section is reserved for the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comments from </w:t>
            </w:r>
            <w:r w:rsidR="00BB21A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>book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 editorial office and</w:t>
            </w: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 editors):</w:t>
            </w:r>
          </w:p>
          <w:p w14:paraId="098B079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51469B64" w14:textId="77777777" w:rsidTr="007222C8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6B1E0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BF299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uthor’s Feedback</w:t>
            </w:r>
          </w:p>
        </w:tc>
      </w:tr>
      <w:tr w:rsidR="00F1171E" w:rsidRPr="00900E9B" w14:paraId="30C03043" w14:textId="77777777" w:rsidTr="007222C8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433E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2E08FAD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298AF719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53364562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6410AF7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6F296E6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237C77E0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790F90E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8026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580838D4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</w:p>
    <w:p w14:paraId="4E790996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</w:p>
    <w:p w14:paraId="1471A0E7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</w:p>
    <w:p w14:paraId="6636767D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14:paraId="526C7891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14:paraId="265A46BE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14:paraId="0821DCF9" w14:textId="77777777" w:rsidR="00867E37" w:rsidRPr="00900E9B" w:rsidRDefault="00867E37" w:rsidP="00867E37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14:paraId="1626FE19" w14:textId="77777777" w:rsidR="00867E37" w:rsidRPr="00900E9B" w:rsidRDefault="00867E37" w:rsidP="00867E37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  <w:r w:rsidRPr="002E287A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>Reviewer Details:</w:t>
      </w:r>
    </w:p>
    <w:p w14:paraId="70EEBD0D" w14:textId="77777777" w:rsidR="00867E37" w:rsidRPr="00900E9B" w:rsidRDefault="00867E37" w:rsidP="00867E37">
      <w:pPr>
        <w:rPr>
          <w:rFonts w:eastAsia="Arial Unicode MS"/>
          <w:b/>
          <w:bCs/>
          <w:color w:val="FF0000"/>
          <w:sz w:val="20"/>
          <w:szCs w:val="20"/>
          <w:u w:val="single"/>
          <w:lang w:val="en-GB"/>
        </w:rPr>
      </w:pPr>
      <w:r w:rsidRPr="00900E9B">
        <w:rPr>
          <w:rFonts w:eastAsia="Arial Unicode MS"/>
          <w:b/>
          <w:bCs/>
          <w:color w:val="FF0000"/>
          <w:sz w:val="20"/>
          <w:szCs w:val="20"/>
          <w:u w:val="single"/>
          <w:lang w:val="en-GB"/>
        </w:rPr>
        <w:t>This</w:t>
      </w:r>
      <w:r>
        <w:rPr>
          <w:rFonts w:eastAsia="Arial Unicode MS"/>
          <w:b/>
          <w:bCs/>
          <w:color w:val="FF0000"/>
          <w:sz w:val="20"/>
          <w:szCs w:val="20"/>
          <w:u w:val="single"/>
          <w:lang w:val="en-GB"/>
        </w:rPr>
        <w:t xml:space="preserve"> section </w:t>
      </w:r>
      <w:r w:rsidRPr="00900E9B">
        <w:rPr>
          <w:rFonts w:eastAsia="Arial Unicode MS"/>
          <w:b/>
          <w:bCs/>
          <w:color w:val="FF0000"/>
          <w:sz w:val="20"/>
          <w:szCs w:val="20"/>
          <w:u w:val="single"/>
          <w:lang w:val="en-GB"/>
        </w:rPr>
        <w:t xml:space="preserve">is mandatory to prepare the Reviewer Certificate. </w:t>
      </w:r>
    </w:p>
    <w:p w14:paraId="11D78FDD" w14:textId="77777777" w:rsidR="00867E37" w:rsidRDefault="00867E37" w:rsidP="00867E37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>
        <w:rPr>
          <w:rFonts w:eastAsia="Arial Unicode MS"/>
          <w:b/>
          <w:bCs/>
          <w:color w:val="000000"/>
          <w:sz w:val="20"/>
          <w:szCs w:val="20"/>
          <w:lang w:val="en-GB"/>
        </w:rPr>
        <w:t xml:space="preserve">Please complete this section carefully. Reviewer Certificate will be generated by using this information only. </w:t>
      </w:r>
    </w:p>
    <w:p w14:paraId="15B6D9BE" w14:textId="77777777" w:rsidR="00867E37" w:rsidRDefault="00867E37" w:rsidP="00867E37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>
        <w:rPr>
          <w:rFonts w:eastAsia="Arial Unicode MS"/>
          <w:b/>
          <w:bCs/>
          <w:color w:val="000000"/>
          <w:sz w:val="20"/>
          <w:szCs w:val="20"/>
          <w:lang w:val="en-GB"/>
        </w:rPr>
        <w:t xml:space="preserve">Your Certificate will be wrong, if you provide incorrect information. </w:t>
      </w:r>
    </w:p>
    <w:p w14:paraId="22CC1A4D" w14:textId="77777777" w:rsidR="00867E37" w:rsidRDefault="00867E37" w:rsidP="00867E37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>
        <w:rPr>
          <w:rFonts w:eastAsia="Arial Unicode MS"/>
          <w:b/>
          <w:bCs/>
          <w:color w:val="000000"/>
          <w:sz w:val="20"/>
          <w:szCs w:val="20"/>
          <w:lang w:val="en-GB"/>
        </w:rPr>
        <w:t xml:space="preserve">Please note modification of certificate will not be possible after generation. </w:t>
      </w:r>
    </w:p>
    <w:p w14:paraId="0B19D25E" w14:textId="77777777" w:rsidR="00867E37" w:rsidRDefault="00867E37" w:rsidP="00867E37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>
        <w:rPr>
          <w:rFonts w:eastAsia="Arial Unicode MS"/>
          <w:b/>
          <w:bCs/>
          <w:color w:val="000000"/>
          <w:sz w:val="20"/>
          <w:szCs w:val="20"/>
          <w:lang w:val="en-GB"/>
        </w:rPr>
        <w:t>Certificate will not be issued if incomplete information is provided.</w:t>
      </w:r>
    </w:p>
    <w:p w14:paraId="78A8242E" w14:textId="77777777" w:rsidR="00867E37" w:rsidRPr="00900E9B" w:rsidRDefault="00867E37" w:rsidP="00867E37">
      <w:pPr>
        <w:rPr>
          <w:sz w:val="20"/>
          <w:szCs w:val="20"/>
          <w:lang w:val="en-GB"/>
        </w:rPr>
      </w:pPr>
    </w:p>
    <w:p w14:paraId="6580F637" w14:textId="77777777" w:rsidR="00867E37" w:rsidRPr="00900E9B" w:rsidRDefault="00867E37" w:rsidP="00867E37">
      <w:pPr>
        <w:rPr>
          <w:sz w:val="20"/>
          <w:szCs w:val="20"/>
          <w:lang w:val="en-GB"/>
        </w:rPr>
      </w:pPr>
    </w:p>
    <w:tbl>
      <w:tblPr>
        <w:tblW w:w="28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28"/>
        <w:gridCol w:w="11840"/>
        <w:gridCol w:w="11840"/>
      </w:tblGrid>
      <w:tr w:rsidR="00CC4A3A" w:rsidRPr="00900E9B" w14:paraId="2C920AC3" w14:textId="77777777" w:rsidTr="00CC4A3A">
        <w:tc>
          <w:tcPr>
            <w:tcW w:w="4428" w:type="dxa"/>
          </w:tcPr>
          <w:p w14:paraId="1F727F6A" w14:textId="77777777" w:rsidR="00CC4A3A" w:rsidRPr="00900E9B" w:rsidRDefault="00CC4A3A" w:rsidP="00CC4A3A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Name of the Reviewer</w:t>
            </w:r>
          </w:p>
        </w:tc>
        <w:tc>
          <w:tcPr>
            <w:tcW w:w="11840" w:type="dxa"/>
          </w:tcPr>
          <w:p w14:paraId="63BD2B1E" w14:textId="058A9C65" w:rsidR="00CC4A3A" w:rsidRPr="00900E9B" w:rsidRDefault="00CC4A3A" w:rsidP="00CC4A3A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SHIVANI GAUTAM</w:t>
            </w:r>
          </w:p>
        </w:tc>
        <w:tc>
          <w:tcPr>
            <w:tcW w:w="11840" w:type="dxa"/>
          </w:tcPr>
          <w:p w14:paraId="068EBA69" w14:textId="43425B81" w:rsidR="00CC4A3A" w:rsidRPr="00900E9B" w:rsidRDefault="00CC4A3A" w:rsidP="00CC4A3A">
            <w:pPr>
              <w:rPr>
                <w:sz w:val="20"/>
                <w:szCs w:val="20"/>
                <w:lang w:val="en-GB"/>
              </w:rPr>
            </w:pPr>
          </w:p>
        </w:tc>
      </w:tr>
      <w:tr w:rsidR="00CC4A3A" w:rsidRPr="00900E9B" w14:paraId="22B6B485" w14:textId="77777777" w:rsidTr="00CC4A3A">
        <w:tc>
          <w:tcPr>
            <w:tcW w:w="4428" w:type="dxa"/>
          </w:tcPr>
          <w:p w14:paraId="79B3B2A7" w14:textId="77777777" w:rsidR="00CC4A3A" w:rsidRPr="00900E9B" w:rsidRDefault="00CC4A3A" w:rsidP="00CC4A3A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Department of Reviewer</w:t>
            </w:r>
          </w:p>
        </w:tc>
        <w:tc>
          <w:tcPr>
            <w:tcW w:w="11840" w:type="dxa"/>
          </w:tcPr>
          <w:p w14:paraId="150D4E52" w14:textId="319E8EE9" w:rsidR="00CC4A3A" w:rsidRPr="00900E9B" w:rsidRDefault="00CC4A3A" w:rsidP="00CC4A3A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PSYCHOLOGY</w:t>
            </w:r>
          </w:p>
        </w:tc>
        <w:tc>
          <w:tcPr>
            <w:tcW w:w="11840" w:type="dxa"/>
          </w:tcPr>
          <w:p w14:paraId="7DD9AC5F" w14:textId="6B2C1422" w:rsidR="00CC4A3A" w:rsidRPr="00900E9B" w:rsidRDefault="00CC4A3A" w:rsidP="00CC4A3A">
            <w:pPr>
              <w:rPr>
                <w:sz w:val="20"/>
                <w:szCs w:val="20"/>
                <w:lang w:val="en-GB"/>
              </w:rPr>
            </w:pPr>
          </w:p>
        </w:tc>
      </w:tr>
      <w:tr w:rsidR="00CC4A3A" w:rsidRPr="00900E9B" w14:paraId="4C77ADB6" w14:textId="77777777" w:rsidTr="00CC4A3A">
        <w:tc>
          <w:tcPr>
            <w:tcW w:w="4428" w:type="dxa"/>
          </w:tcPr>
          <w:p w14:paraId="56381D78" w14:textId="77777777" w:rsidR="00CC4A3A" w:rsidRPr="00900E9B" w:rsidRDefault="00CC4A3A" w:rsidP="00CC4A3A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University or Institution of Reviewer</w:t>
            </w:r>
          </w:p>
        </w:tc>
        <w:tc>
          <w:tcPr>
            <w:tcW w:w="11840" w:type="dxa"/>
          </w:tcPr>
          <w:p w14:paraId="36595703" w14:textId="2ADD3E4E" w:rsidR="00CC4A3A" w:rsidRPr="00900E9B" w:rsidRDefault="00CC4A3A" w:rsidP="00CC4A3A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AYALBAGH EDUCATIONAL INSTITUTE, AGRA</w:t>
            </w:r>
          </w:p>
        </w:tc>
        <w:tc>
          <w:tcPr>
            <w:tcW w:w="11840" w:type="dxa"/>
          </w:tcPr>
          <w:p w14:paraId="41CF658D" w14:textId="3A825DE8" w:rsidR="00CC4A3A" w:rsidRPr="00900E9B" w:rsidRDefault="00CC4A3A" w:rsidP="00CC4A3A">
            <w:pPr>
              <w:rPr>
                <w:sz w:val="20"/>
                <w:szCs w:val="20"/>
                <w:lang w:val="en-GB"/>
              </w:rPr>
            </w:pPr>
          </w:p>
        </w:tc>
      </w:tr>
      <w:tr w:rsidR="00CC4A3A" w:rsidRPr="00900E9B" w14:paraId="2CAEFC60" w14:textId="77777777" w:rsidTr="00CC4A3A">
        <w:tc>
          <w:tcPr>
            <w:tcW w:w="4428" w:type="dxa"/>
          </w:tcPr>
          <w:p w14:paraId="264FF0A4" w14:textId="77777777" w:rsidR="00CC4A3A" w:rsidRPr="00900E9B" w:rsidRDefault="00CC4A3A" w:rsidP="00CC4A3A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Country of Reviewer</w:t>
            </w:r>
          </w:p>
        </w:tc>
        <w:tc>
          <w:tcPr>
            <w:tcW w:w="11840" w:type="dxa"/>
          </w:tcPr>
          <w:p w14:paraId="712678B8" w14:textId="04ABED60" w:rsidR="00CC4A3A" w:rsidRPr="00900E9B" w:rsidRDefault="00CC4A3A" w:rsidP="00CC4A3A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DIA</w:t>
            </w:r>
          </w:p>
        </w:tc>
        <w:tc>
          <w:tcPr>
            <w:tcW w:w="11840" w:type="dxa"/>
          </w:tcPr>
          <w:p w14:paraId="63CF8F07" w14:textId="1C6BDDBE" w:rsidR="00CC4A3A" w:rsidRPr="00900E9B" w:rsidRDefault="00CC4A3A" w:rsidP="00CC4A3A">
            <w:pPr>
              <w:rPr>
                <w:sz w:val="20"/>
                <w:szCs w:val="20"/>
                <w:lang w:val="en-GB"/>
              </w:rPr>
            </w:pPr>
          </w:p>
        </w:tc>
      </w:tr>
      <w:tr w:rsidR="00CC4A3A" w:rsidRPr="00900E9B" w14:paraId="17685935" w14:textId="77777777" w:rsidTr="00CC4A3A">
        <w:tc>
          <w:tcPr>
            <w:tcW w:w="4428" w:type="dxa"/>
          </w:tcPr>
          <w:p w14:paraId="5014B9E1" w14:textId="77777777" w:rsidR="00CC4A3A" w:rsidRPr="00900E9B" w:rsidRDefault="00CC4A3A" w:rsidP="00CC4A3A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Position: (Professor/lecturer, etc.) of Reviewer</w:t>
            </w:r>
          </w:p>
        </w:tc>
        <w:tc>
          <w:tcPr>
            <w:tcW w:w="11840" w:type="dxa"/>
          </w:tcPr>
          <w:p w14:paraId="421A17BF" w14:textId="52BE2C17" w:rsidR="00CC4A3A" w:rsidRPr="00900E9B" w:rsidRDefault="00CC4A3A" w:rsidP="00CC4A3A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RESEARCH SCHOLAR</w:t>
            </w:r>
          </w:p>
        </w:tc>
        <w:tc>
          <w:tcPr>
            <w:tcW w:w="11840" w:type="dxa"/>
          </w:tcPr>
          <w:p w14:paraId="462BBFC2" w14:textId="6BF21B9C" w:rsidR="00CC4A3A" w:rsidRPr="00900E9B" w:rsidRDefault="00CC4A3A" w:rsidP="00CC4A3A">
            <w:pPr>
              <w:rPr>
                <w:sz w:val="20"/>
                <w:szCs w:val="20"/>
                <w:lang w:val="en-GB"/>
              </w:rPr>
            </w:pPr>
          </w:p>
        </w:tc>
      </w:tr>
      <w:tr w:rsidR="00CC4A3A" w:rsidRPr="00900E9B" w14:paraId="284A6AF3" w14:textId="77777777" w:rsidTr="00CC4A3A">
        <w:tc>
          <w:tcPr>
            <w:tcW w:w="4428" w:type="dxa"/>
          </w:tcPr>
          <w:p w14:paraId="19331708" w14:textId="77777777" w:rsidR="00CC4A3A" w:rsidRPr="00900E9B" w:rsidRDefault="00CC4A3A" w:rsidP="00CC4A3A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Email ID of Reviewer</w:t>
            </w:r>
          </w:p>
        </w:tc>
        <w:tc>
          <w:tcPr>
            <w:tcW w:w="11840" w:type="dxa"/>
          </w:tcPr>
          <w:p w14:paraId="754E32D3" w14:textId="64AE56FE" w:rsidR="00CC4A3A" w:rsidRPr="00900E9B" w:rsidRDefault="00CC4A3A" w:rsidP="00CC4A3A">
            <w:pPr>
              <w:rPr>
                <w:sz w:val="20"/>
                <w:szCs w:val="20"/>
                <w:lang w:val="en-GB"/>
              </w:rPr>
            </w:pPr>
            <w:r w:rsidRPr="00A74039">
              <w:rPr>
                <w:sz w:val="20"/>
                <w:szCs w:val="20"/>
                <w:lang w:val="en-GB"/>
              </w:rPr>
              <w:t>gautamshivani175@gmail.com</w:t>
            </w:r>
          </w:p>
        </w:tc>
        <w:tc>
          <w:tcPr>
            <w:tcW w:w="11840" w:type="dxa"/>
          </w:tcPr>
          <w:p w14:paraId="58073A0A" w14:textId="7E0DDFC3" w:rsidR="00CC4A3A" w:rsidRPr="00900E9B" w:rsidRDefault="00CC4A3A" w:rsidP="00CC4A3A">
            <w:pPr>
              <w:rPr>
                <w:sz w:val="20"/>
                <w:szCs w:val="20"/>
                <w:lang w:val="en-GB"/>
              </w:rPr>
            </w:pPr>
          </w:p>
        </w:tc>
      </w:tr>
      <w:tr w:rsidR="00CC4A3A" w:rsidRPr="00900E9B" w14:paraId="6D3CAB8B" w14:textId="77777777" w:rsidTr="00CC4A3A">
        <w:trPr>
          <w:trHeight w:val="77"/>
        </w:trPr>
        <w:tc>
          <w:tcPr>
            <w:tcW w:w="4428" w:type="dxa"/>
          </w:tcPr>
          <w:p w14:paraId="49F5B389" w14:textId="77777777" w:rsidR="00CC4A3A" w:rsidRPr="00900E9B" w:rsidRDefault="00CC4A3A" w:rsidP="00CC4A3A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WhatsApp Number of Reviewer (Optional)</w:t>
            </w:r>
          </w:p>
        </w:tc>
        <w:tc>
          <w:tcPr>
            <w:tcW w:w="11840" w:type="dxa"/>
          </w:tcPr>
          <w:p w14:paraId="39F5F009" w14:textId="77777777" w:rsidR="00CC4A3A" w:rsidRPr="00900E9B" w:rsidRDefault="00CC4A3A" w:rsidP="00CC4A3A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1840" w:type="dxa"/>
          </w:tcPr>
          <w:p w14:paraId="71F55EA4" w14:textId="5400B393" w:rsidR="00CC4A3A" w:rsidRPr="00900E9B" w:rsidRDefault="00CC4A3A" w:rsidP="00CC4A3A">
            <w:pPr>
              <w:rPr>
                <w:sz w:val="20"/>
                <w:szCs w:val="20"/>
                <w:lang w:val="en-GB"/>
              </w:rPr>
            </w:pPr>
          </w:p>
        </w:tc>
      </w:tr>
      <w:tr w:rsidR="00CC4A3A" w:rsidRPr="00900E9B" w14:paraId="64FEDFBD" w14:textId="77777777" w:rsidTr="00CC4A3A">
        <w:tc>
          <w:tcPr>
            <w:tcW w:w="4428" w:type="dxa"/>
          </w:tcPr>
          <w:p w14:paraId="4B8DD7F9" w14:textId="77777777" w:rsidR="00CC4A3A" w:rsidRPr="00900E9B" w:rsidRDefault="00CC4A3A" w:rsidP="00CC4A3A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Write </w:t>
            </w:r>
            <w:r w:rsidRPr="00900E9B">
              <w:rPr>
                <w:sz w:val="20"/>
                <w:szCs w:val="20"/>
                <w:lang w:val="en-GB"/>
              </w:rPr>
              <w:t>5-8 Keywords regarding expertise of Reviewer</w:t>
            </w:r>
          </w:p>
        </w:tc>
        <w:tc>
          <w:tcPr>
            <w:tcW w:w="11840" w:type="dxa"/>
          </w:tcPr>
          <w:p w14:paraId="0F4C2E56" w14:textId="77777777" w:rsidR="00CC4A3A" w:rsidRPr="00A74039" w:rsidRDefault="00CC4A3A" w:rsidP="00CC4A3A">
            <w:pPr>
              <w:numPr>
                <w:ilvl w:val="0"/>
                <w:numId w:val="11"/>
              </w:numPr>
              <w:rPr>
                <w:sz w:val="20"/>
                <w:szCs w:val="20"/>
                <w:lang w:val="en-IN"/>
              </w:rPr>
            </w:pPr>
            <w:r w:rsidRPr="00A74039">
              <w:rPr>
                <w:b/>
                <w:bCs/>
                <w:sz w:val="20"/>
                <w:szCs w:val="20"/>
                <w:lang w:val="en-IN"/>
              </w:rPr>
              <w:t>Psychological Well-being</w:t>
            </w:r>
          </w:p>
          <w:p w14:paraId="789A4778" w14:textId="77777777" w:rsidR="00CC4A3A" w:rsidRPr="00A74039" w:rsidRDefault="00CC4A3A" w:rsidP="00CC4A3A">
            <w:pPr>
              <w:numPr>
                <w:ilvl w:val="0"/>
                <w:numId w:val="11"/>
              </w:numPr>
              <w:rPr>
                <w:sz w:val="20"/>
                <w:szCs w:val="20"/>
                <w:lang w:val="en-IN"/>
              </w:rPr>
            </w:pPr>
            <w:r w:rsidRPr="00A74039">
              <w:rPr>
                <w:b/>
                <w:bCs/>
                <w:sz w:val="20"/>
                <w:szCs w:val="20"/>
                <w:lang w:val="en-IN"/>
              </w:rPr>
              <w:t>Mindfulness</w:t>
            </w:r>
          </w:p>
          <w:p w14:paraId="51B4C991" w14:textId="77777777" w:rsidR="00CC4A3A" w:rsidRPr="00A74039" w:rsidRDefault="00CC4A3A" w:rsidP="00CC4A3A">
            <w:pPr>
              <w:numPr>
                <w:ilvl w:val="0"/>
                <w:numId w:val="11"/>
              </w:numPr>
              <w:rPr>
                <w:sz w:val="20"/>
                <w:szCs w:val="20"/>
                <w:lang w:val="en-IN"/>
              </w:rPr>
            </w:pPr>
            <w:r w:rsidRPr="00A74039">
              <w:rPr>
                <w:b/>
                <w:bCs/>
                <w:sz w:val="20"/>
                <w:szCs w:val="20"/>
                <w:lang w:val="en-IN"/>
              </w:rPr>
              <w:t>Spirituality and Eco-Spirituality</w:t>
            </w:r>
          </w:p>
          <w:p w14:paraId="1FA5AD00" w14:textId="77777777" w:rsidR="00CC4A3A" w:rsidRPr="00A74039" w:rsidRDefault="00CC4A3A" w:rsidP="00CC4A3A">
            <w:pPr>
              <w:numPr>
                <w:ilvl w:val="0"/>
                <w:numId w:val="11"/>
              </w:numPr>
              <w:rPr>
                <w:sz w:val="20"/>
                <w:szCs w:val="20"/>
                <w:lang w:val="en-IN"/>
              </w:rPr>
            </w:pPr>
            <w:r w:rsidRPr="00A74039">
              <w:rPr>
                <w:b/>
                <w:bCs/>
                <w:sz w:val="20"/>
                <w:szCs w:val="20"/>
                <w:lang w:val="en-IN"/>
              </w:rPr>
              <w:t>Environmental Awareness</w:t>
            </w:r>
          </w:p>
          <w:p w14:paraId="31EA8D00" w14:textId="77777777" w:rsidR="00CC4A3A" w:rsidRPr="00A74039" w:rsidRDefault="00CC4A3A" w:rsidP="00CC4A3A">
            <w:pPr>
              <w:numPr>
                <w:ilvl w:val="0"/>
                <w:numId w:val="11"/>
              </w:numPr>
              <w:rPr>
                <w:sz w:val="20"/>
                <w:szCs w:val="20"/>
                <w:lang w:val="en-IN"/>
              </w:rPr>
            </w:pPr>
            <w:r w:rsidRPr="00A74039">
              <w:rPr>
                <w:b/>
                <w:bCs/>
                <w:sz w:val="20"/>
                <w:szCs w:val="20"/>
                <w:lang w:val="en-IN"/>
              </w:rPr>
              <w:t>Sustainable Consciousness</w:t>
            </w:r>
          </w:p>
          <w:p w14:paraId="0E301517" w14:textId="77777777" w:rsidR="00CC4A3A" w:rsidRPr="00A74039" w:rsidRDefault="00CC4A3A" w:rsidP="00CC4A3A">
            <w:pPr>
              <w:numPr>
                <w:ilvl w:val="0"/>
                <w:numId w:val="11"/>
              </w:numPr>
              <w:rPr>
                <w:sz w:val="20"/>
                <w:szCs w:val="20"/>
                <w:lang w:val="en-IN"/>
              </w:rPr>
            </w:pPr>
            <w:r w:rsidRPr="00A74039">
              <w:rPr>
                <w:b/>
                <w:bCs/>
                <w:sz w:val="20"/>
                <w:szCs w:val="20"/>
                <w:lang w:val="en-IN"/>
              </w:rPr>
              <w:t>Cognitive Flexibility and Metacognition</w:t>
            </w:r>
          </w:p>
          <w:p w14:paraId="65A5CFE5" w14:textId="77777777" w:rsidR="00CC4A3A" w:rsidRPr="00A74039" w:rsidRDefault="00CC4A3A" w:rsidP="00CC4A3A">
            <w:pPr>
              <w:numPr>
                <w:ilvl w:val="0"/>
                <w:numId w:val="11"/>
              </w:numPr>
              <w:rPr>
                <w:sz w:val="20"/>
                <w:szCs w:val="20"/>
                <w:lang w:val="en-IN"/>
              </w:rPr>
            </w:pPr>
            <w:r w:rsidRPr="00A74039">
              <w:rPr>
                <w:b/>
                <w:bCs/>
                <w:sz w:val="20"/>
                <w:szCs w:val="20"/>
                <w:lang w:val="en-IN"/>
              </w:rPr>
              <w:t>Self-Efficacy and Emotional Stability</w:t>
            </w:r>
          </w:p>
          <w:p w14:paraId="25257B67" w14:textId="77777777" w:rsidR="00CC4A3A" w:rsidRPr="00A74039" w:rsidRDefault="00CC4A3A" w:rsidP="00CC4A3A">
            <w:pPr>
              <w:numPr>
                <w:ilvl w:val="0"/>
                <w:numId w:val="11"/>
              </w:numPr>
              <w:rPr>
                <w:sz w:val="20"/>
                <w:szCs w:val="20"/>
                <w:lang w:val="en-IN"/>
              </w:rPr>
            </w:pPr>
            <w:r w:rsidRPr="00A74039">
              <w:rPr>
                <w:b/>
                <w:bCs/>
                <w:sz w:val="20"/>
                <w:szCs w:val="20"/>
                <w:lang w:val="en-IN"/>
              </w:rPr>
              <w:t>Life Satisfaction and Happiness</w:t>
            </w:r>
          </w:p>
          <w:p w14:paraId="29FBF7E2" w14:textId="77777777" w:rsidR="00CC4A3A" w:rsidRPr="00A74039" w:rsidRDefault="00CC4A3A" w:rsidP="00CC4A3A">
            <w:pPr>
              <w:rPr>
                <w:sz w:val="20"/>
                <w:szCs w:val="20"/>
                <w:lang w:val="en-IN"/>
              </w:rPr>
            </w:pPr>
            <w:r w:rsidRPr="00A74039">
              <w:rPr>
                <w:sz w:val="20"/>
                <w:szCs w:val="20"/>
                <w:lang w:val="en-IN"/>
              </w:rPr>
              <w:t xml:space="preserve">These keywords align well with </w:t>
            </w:r>
            <w:r>
              <w:rPr>
                <w:sz w:val="20"/>
                <w:szCs w:val="20"/>
                <w:lang w:val="en-IN"/>
              </w:rPr>
              <w:t>my</w:t>
            </w:r>
            <w:r w:rsidRPr="00A74039">
              <w:rPr>
                <w:sz w:val="20"/>
                <w:szCs w:val="20"/>
                <w:lang w:val="en-IN"/>
              </w:rPr>
              <w:t xml:space="preserve"> research focus areas.</w:t>
            </w:r>
          </w:p>
          <w:p w14:paraId="2D3AB02F" w14:textId="77777777" w:rsidR="00CC4A3A" w:rsidRPr="00900E9B" w:rsidRDefault="00CC4A3A" w:rsidP="00CC4A3A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1840" w:type="dxa"/>
          </w:tcPr>
          <w:p w14:paraId="1BA35BA1" w14:textId="2B0656BF" w:rsidR="00CC4A3A" w:rsidRPr="00900E9B" w:rsidRDefault="00CC4A3A" w:rsidP="00CC4A3A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4D8990FB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18BBB09" w14:textId="77777777" w:rsidR="00F1171E" w:rsidRPr="00F245A7" w:rsidRDefault="00F1171E" w:rsidP="00F1171E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12"/>
      <w:footerReference w:type="default" r:id="rId13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27AF0D" w14:textId="77777777" w:rsidR="00947FF9" w:rsidRPr="0000007A" w:rsidRDefault="00947FF9" w:rsidP="0099583E">
      <w:r>
        <w:separator/>
      </w:r>
    </w:p>
  </w:endnote>
  <w:endnote w:type="continuationSeparator" w:id="0">
    <w:p w14:paraId="741220E8" w14:textId="77777777" w:rsidR="00947FF9" w:rsidRPr="0000007A" w:rsidRDefault="00947FF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11CA57" w14:textId="77777777" w:rsidR="00947FF9" w:rsidRPr="0000007A" w:rsidRDefault="00947FF9" w:rsidP="0099583E">
      <w:r>
        <w:separator/>
      </w:r>
    </w:p>
  </w:footnote>
  <w:footnote w:type="continuationSeparator" w:id="0">
    <w:p w14:paraId="718A1E7A" w14:textId="77777777" w:rsidR="00947FF9" w:rsidRPr="0000007A" w:rsidRDefault="00947FF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8A219A"/>
    <w:multiLevelType w:val="multilevel"/>
    <w:tmpl w:val="A6EE80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7"/>
  </w:num>
  <w:num w:numId="3" w16cid:durableId="1332221129">
    <w:abstractNumId w:val="6"/>
  </w:num>
  <w:num w:numId="4" w16cid:durableId="731275058">
    <w:abstractNumId w:val="8"/>
  </w:num>
  <w:num w:numId="5" w16cid:durableId="1225796756">
    <w:abstractNumId w:val="5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10"/>
  </w:num>
  <w:num w:numId="9" w16cid:durableId="406878871">
    <w:abstractNumId w:val="9"/>
  </w:num>
  <w:num w:numId="10" w16cid:durableId="1395616167">
    <w:abstractNumId w:val="2"/>
  </w:num>
  <w:num w:numId="11" w16cid:durableId="13182627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13D7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736"/>
    <w:rsid w:val="00291D08"/>
    <w:rsid w:val="00293482"/>
    <w:rsid w:val="002A3D7C"/>
    <w:rsid w:val="002B0E4B"/>
    <w:rsid w:val="002C37EE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4A4D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D71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47FF9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42B9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E719C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C4A3A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47AC3"/>
    <w:rsid w:val="00F52B15"/>
    <w:rsid w:val="00F573EA"/>
    <w:rsid w:val="00F57E9D"/>
    <w:rsid w:val="00F627E8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1.reviewerhub.org/peer-review-comments-approval-policy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1.reviewerhub.org/general-editorial-policy/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ijeast.com/Past-issue.php?title=Volume%205%20Issue%202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ijeast.com/Past-issue.php?title=Volume%205%20Issue%20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1.reviewerhub.org/book-benefits-for-reviewers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62</Words>
  <Characters>492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77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hivani Gautam</cp:lastModifiedBy>
  <cp:revision>2</cp:revision>
  <dcterms:created xsi:type="dcterms:W3CDTF">2025-05-28T13:56:00Z</dcterms:created>
  <dcterms:modified xsi:type="dcterms:W3CDTF">2025-05-28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